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837B0F" w14:textId="78F5B7CD" w:rsidR="000016D7" w:rsidRDefault="000016D7" w:rsidP="000528CF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Cs w:val="22"/>
          <w:u w:val="single"/>
          <w:lang w:val="en-IN"/>
        </w:rPr>
      </w:pPr>
      <w:r w:rsidRPr="000528CF">
        <w:rPr>
          <w:rFonts w:ascii="Times New Roman" w:hAnsi="Times New Roman" w:cs="Times New Roman"/>
          <w:b/>
          <w:szCs w:val="22"/>
          <w:u w:val="single"/>
          <w:lang w:val="en-IN"/>
        </w:rPr>
        <w:t>Prescription drug claims analysis</w:t>
      </w:r>
    </w:p>
    <w:p w14:paraId="059928AA" w14:textId="5FB9B887" w:rsidR="00492737" w:rsidRDefault="00492737" w:rsidP="000528CF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Cs w:val="22"/>
          <w:u w:val="single"/>
          <w:lang w:val="en-IN"/>
        </w:rPr>
      </w:pPr>
    </w:p>
    <w:p w14:paraId="72E90AC7" w14:textId="75125142" w:rsidR="00492737" w:rsidRPr="00492737" w:rsidRDefault="00492737" w:rsidP="000528CF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Cs w:val="22"/>
          <w:lang w:val="en-IN"/>
        </w:rPr>
      </w:pPr>
      <w:r w:rsidRPr="00492737">
        <w:rPr>
          <w:rFonts w:ascii="Times New Roman" w:hAnsi="Times New Roman" w:cs="Times New Roman"/>
          <w:b/>
          <w:szCs w:val="22"/>
          <w:lang w:val="en-IN"/>
        </w:rPr>
        <w:t>Contributor</w:t>
      </w:r>
      <w:r>
        <w:rPr>
          <w:rFonts w:ascii="Times New Roman" w:hAnsi="Times New Roman" w:cs="Times New Roman"/>
          <w:b/>
          <w:szCs w:val="22"/>
          <w:lang w:val="en-IN"/>
        </w:rPr>
        <w:t>: Prakash Vaka (RxSavings</w:t>
      </w:r>
      <w:bookmarkStart w:id="0" w:name="_GoBack"/>
      <w:bookmarkEnd w:id="0"/>
      <w:r>
        <w:rPr>
          <w:rFonts w:ascii="Times New Roman" w:hAnsi="Times New Roman" w:cs="Times New Roman"/>
          <w:b/>
          <w:szCs w:val="22"/>
          <w:lang w:val="en-IN"/>
        </w:rPr>
        <w:t>) &lt;prakashkvau@gmail.com&gt;</w:t>
      </w:r>
    </w:p>
    <w:p w14:paraId="799A2E02" w14:textId="4575690C" w:rsidR="000528CF" w:rsidRDefault="00BA2C1E" w:rsidP="000528CF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Cs w:val="22"/>
          <w:u w:val="single"/>
          <w:lang w:val="en-IN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2C64E6D6" wp14:editId="295AC53D">
            <wp:simplePos x="0" y="0"/>
            <wp:positionH relativeFrom="column">
              <wp:posOffset>-262255</wp:posOffset>
            </wp:positionH>
            <wp:positionV relativeFrom="paragraph">
              <wp:posOffset>207645</wp:posOffset>
            </wp:positionV>
            <wp:extent cx="3435350" cy="1966595"/>
            <wp:effectExtent l="0" t="0" r="0" b="0"/>
            <wp:wrapTight wrapText="bothSides">
              <wp:wrapPolygon edited="0">
                <wp:start x="0" y="0"/>
                <wp:lineTo x="0" y="21342"/>
                <wp:lineTo x="21440" y="21342"/>
                <wp:lineTo x="21440" y="0"/>
                <wp:lineTo x="0" y="0"/>
              </wp:wrapPolygon>
            </wp:wrapTight>
            <wp:docPr id="3" name="Picture 3" descr="https://cdn-images-1.medium.com/max/1750/1*juDAUGyAaPGbBmCDcNihP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cdn-images-1.medium.com/max/1750/1*juDAUGyAaPGbBmCDcNihPA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5350" cy="1966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513636" w14:textId="303877F3" w:rsidR="000528CF" w:rsidRDefault="000528CF" w:rsidP="000528CF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Cs w:val="22"/>
          <w:u w:val="single"/>
          <w:lang w:val="en-IN"/>
        </w:rPr>
      </w:pPr>
    </w:p>
    <w:p w14:paraId="4F5BA423" w14:textId="6AAA0C34" w:rsidR="000528CF" w:rsidRPr="000528CF" w:rsidRDefault="000528CF" w:rsidP="000528CF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b/>
          <w:szCs w:val="22"/>
          <w:u w:val="single"/>
          <w:lang w:val="en-IN"/>
        </w:rPr>
      </w:pPr>
    </w:p>
    <w:p w14:paraId="2614D301" w14:textId="03C53D3A" w:rsidR="000016D7" w:rsidRPr="000528CF" w:rsidRDefault="00BA2C1E" w:rsidP="000528CF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2"/>
          <w:szCs w:val="22"/>
          <w:lang w:val="en-IN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2574ECD3" wp14:editId="36711C5A">
            <wp:simplePos x="0" y="0"/>
            <wp:positionH relativeFrom="margin">
              <wp:posOffset>3256280</wp:posOffset>
            </wp:positionH>
            <wp:positionV relativeFrom="paragraph">
              <wp:posOffset>3175</wp:posOffset>
            </wp:positionV>
            <wp:extent cx="1652270" cy="1481455"/>
            <wp:effectExtent l="0" t="0" r="5080" b="4445"/>
            <wp:wrapTight wrapText="bothSides">
              <wp:wrapPolygon edited="0">
                <wp:start x="0" y="0"/>
                <wp:lineTo x="0" y="21387"/>
                <wp:lineTo x="21417" y="21387"/>
                <wp:lineTo x="21417" y="0"/>
                <wp:lineTo x="0" y="0"/>
              </wp:wrapPolygon>
            </wp:wrapTight>
            <wp:docPr id="4" name="Picture 4" descr="Image result for medicaid 20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Image result for medicaid 2018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2270" cy="1481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6AE26A" w14:textId="6FDEB09E" w:rsidR="000528CF" w:rsidRDefault="000528CF" w:rsidP="000528CF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sz w:val="22"/>
          <w:szCs w:val="22"/>
          <w:lang w:val="en-IN"/>
        </w:rPr>
      </w:pPr>
    </w:p>
    <w:p w14:paraId="55C49428" w14:textId="523065F4" w:rsidR="000528CF" w:rsidRDefault="000528CF" w:rsidP="000528CF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sz w:val="22"/>
          <w:szCs w:val="22"/>
          <w:lang w:val="en-IN"/>
        </w:rPr>
      </w:pPr>
    </w:p>
    <w:p w14:paraId="22912F53" w14:textId="470C1EA6" w:rsidR="000528CF" w:rsidRDefault="000528CF" w:rsidP="000528CF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sz w:val="22"/>
          <w:szCs w:val="22"/>
          <w:lang w:val="en-IN"/>
        </w:rPr>
      </w:pPr>
    </w:p>
    <w:p w14:paraId="12FB923B" w14:textId="5968D04A" w:rsidR="000528CF" w:rsidRDefault="000528CF" w:rsidP="000528CF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sz w:val="22"/>
          <w:szCs w:val="22"/>
          <w:lang w:val="en-IN"/>
        </w:rPr>
      </w:pPr>
    </w:p>
    <w:p w14:paraId="38DF1180" w14:textId="42954A57" w:rsidR="000528CF" w:rsidRDefault="000528CF" w:rsidP="000528CF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sz w:val="22"/>
          <w:szCs w:val="22"/>
          <w:lang w:val="en-IN"/>
        </w:rPr>
      </w:pPr>
    </w:p>
    <w:p w14:paraId="3D33958E" w14:textId="1CCE50F9" w:rsidR="000528CF" w:rsidRDefault="000528CF" w:rsidP="000528CF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sz w:val="22"/>
          <w:szCs w:val="22"/>
          <w:lang w:val="en-IN"/>
        </w:rPr>
      </w:pPr>
    </w:p>
    <w:p w14:paraId="517A88D8" w14:textId="19D7EE01" w:rsidR="000528CF" w:rsidRDefault="000528CF" w:rsidP="000528CF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sz w:val="22"/>
          <w:szCs w:val="22"/>
          <w:lang w:val="en-IN"/>
        </w:rPr>
      </w:pPr>
    </w:p>
    <w:p w14:paraId="17A3D1AF" w14:textId="004CAA88" w:rsidR="000528CF" w:rsidRDefault="00BA2C1E" w:rsidP="000528CF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sz w:val="22"/>
          <w:szCs w:val="22"/>
          <w:lang w:val="en-IN"/>
        </w:rPr>
      </w:pPr>
      <w:r w:rsidRPr="00BA2C1E">
        <w:rPr>
          <w:rFonts w:ascii="Times New Roman" w:hAnsi="Times New Roman" w:cs="Times New Roman"/>
          <w:b/>
          <w:noProof/>
          <w:sz w:val="22"/>
          <w:szCs w:val="22"/>
          <w:lang w:val="en-IN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B0C9805" wp14:editId="2C4E5F3D">
                <wp:simplePos x="0" y="0"/>
                <wp:positionH relativeFrom="column">
                  <wp:posOffset>-233680</wp:posOffset>
                </wp:positionH>
                <wp:positionV relativeFrom="paragraph">
                  <wp:posOffset>144780</wp:posOffset>
                </wp:positionV>
                <wp:extent cx="5133975" cy="1404620"/>
                <wp:effectExtent l="0" t="0" r="28575" b="228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339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507959" w14:textId="77777777" w:rsidR="00BA2C1E" w:rsidRDefault="00BA2C1E" w:rsidP="00BA2C1E">
                            <w:pPr>
                              <w:jc w:val="center"/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 xml:space="preserve">Dataset 1: Statistics of Medicaid claims from previous years. </w:t>
                            </w:r>
                          </w:p>
                          <w:p w14:paraId="48B81D67" w14:textId="5824498D" w:rsidR="00BA2C1E" w:rsidRPr="00BA2C1E" w:rsidRDefault="00BA2C1E" w:rsidP="00BA2C1E">
                            <w:pPr>
                              <w:jc w:val="center"/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 xml:space="preserve">Current Expansion of Medicaid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B0C980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8.4pt;margin-top:11.4pt;width:404.25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">
                <v:textbox style="mso-fit-shape-to-text:t">
                  <w:txbxContent>
                    <w:p w14:paraId="45507959" w14:textId="77777777" w:rsidR="00BA2C1E" w:rsidRDefault="00BA2C1E" w:rsidP="00BA2C1E">
                      <w:pPr>
                        <w:jc w:val="center"/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 xml:space="preserve">Dataset 1: Statistics of Medicaid claims from previous years. </w:t>
                      </w:r>
                    </w:p>
                    <w:p w14:paraId="48B81D67" w14:textId="5824498D" w:rsidR="00BA2C1E" w:rsidRPr="00BA2C1E" w:rsidRDefault="00BA2C1E" w:rsidP="00BA2C1E">
                      <w:pPr>
                        <w:jc w:val="center"/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 xml:space="preserve">Current Expansion of Medicaid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374868C" w14:textId="726F3826" w:rsidR="000528CF" w:rsidRDefault="000528CF" w:rsidP="000528CF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sz w:val="22"/>
          <w:szCs w:val="22"/>
          <w:lang w:val="en-IN"/>
        </w:rPr>
      </w:pPr>
    </w:p>
    <w:p w14:paraId="5EF9A7E1" w14:textId="3389646F" w:rsidR="000528CF" w:rsidRDefault="000528CF" w:rsidP="000528CF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sz w:val="22"/>
          <w:szCs w:val="22"/>
          <w:lang w:val="en-IN"/>
        </w:rPr>
      </w:pPr>
    </w:p>
    <w:p w14:paraId="625E0EDB" w14:textId="4B71E02C" w:rsidR="000528CF" w:rsidRDefault="00487F0B" w:rsidP="000528CF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sz w:val="22"/>
          <w:szCs w:val="22"/>
          <w:lang w:val="en-IN"/>
        </w:rPr>
      </w:pPr>
      <w:r>
        <w:rPr>
          <w:rFonts w:ascii="Times New Roman" w:hAnsi="Times New Roman" w:cs="Times New Roman"/>
          <w:b/>
          <w:noProof/>
          <w:sz w:val="22"/>
          <w:szCs w:val="22"/>
          <w:lang w:val="en-I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A222EF5" wp14:editId="44C54690">
                <wp:simplePos x="0" y="0"/>
                <wp:positionH relativeFrom="column">
                  <wp:posOffset>1733550</wp:posOffset>
                </wp:positionH>
                <wp:positionV relativeFrom="paragraph">
                  <wp:posOffset>62865</wp:posOffset>
                </wp:positionV>
                <wp:extent cx="23495" cy="646748"/>
                <wp:effectExtent l="57150" t="0" r="71755" b="5842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495" cy="64674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965AFD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0" o:spid="_x0000_s1026" type="#_x0000_t32" style="position:absolute;margin-left:136.5pt;margin-top:4.95pt;width:1.85pt;height:50.9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" strokecolor="#5b9bd5 [3204]" strokeweight=".5pt">
                <v:stroke endarrow="block" joinstyle="miter"/>
              </v:shape>
            </w:pict>
          </mc:Fallback>
        </mc:AlternateContent>
      </w:r>
      <w:r w:rsidR="00BA2C1E" w:rsidRPr="00BA2C1E">
        <w:rPr>
          <w:rFonts w:ascii="Times New Roman" w:hAnsi="Times New Roman" w:cs="Times New Roman"/>
          <w:b/>
          <w:noProof/>
          <w:sz w:val="22"/>
          <w:szCs w:val="22"/>
          <w:lang w:val="en-IN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7B751CEB" wp14:editId="57C3C8BD">
                <wp:simplePos x="0" y="0"/>
                <wp:positionH relativeFrom="column">
                  <wp:posOffset>-352425</wp:posOffset>
                </wp:positionH>
                <wp:positionV relativeFrom="paragraph">
                  <wp:posOffset>209550</wp:posOffset>
                </wp:positionV>
                <wp:extent cx="1590040" cy="642620"/>
                <wp:effectExtent l="0" t="0" r="10160" b="2413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0040" cy="642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3AB66A" w14:textId="6DB31EC2" w:rsidR="00BA2C1E" w:rsidRPr="00BA2C1E" w:rsidRDefault="00BA2C1E" w:rsidP="00BA2C1E">
                            <w:pPr>
                              <w:jc w:val="center"/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Dataset 2: Patient’s existing diagnosis and prescription form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751CEB" id="_x0000_s1027" type="#_x0000_t202" style="position:absolute;margin-left:-27.75pt;margin-top:16.5pt;width:125.2pt;height:50.6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">
                <v:textbox>
                  <w:txbxContent>
                    <w:p w14:paraId="053AB66A" w14:textId="6DB31EC2" w:rsidR="00BA2C1E" w:rsidRPr="00BA2C1E" w:rsidRDefault="00BA2C1E" w:rsidP="00BA2C1E">
                      <w:pPr>
                        <w:jc w:val="center"/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>Dataset 2: Patient’s existing diagnosis and prescription form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1B1474D" w14:textId="664D9959" w:rsidR="000528CF" w:rsidRDefault="000528CF" w:rsidP="000528CF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sz w:val="22"/>
          <w:szCs w:val="22"/>
          <w:lang w:val="en-IN"/>
        </w:rPr>
      </w:pPr>
    </w:p>
    <w:p w14:paraId="22527C59" w14:textId="76B1AB77" w:rsidR="000528CF" w:rsidRDefault="00487F0B" w:rsidP="000528CF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sz w:val="22"/>
          <w:szCs w:val="22"/>
          <w:lang w:val="en-IN"/>
        </w:rPr>
      </w:pPr>
      <w:r>
        <w:rPr>
          <w:rFonts w:ascii="Times New Roman" w:hAnsi="Times New Roman" w:cs="Times New Roman"/>
          <w:b/>
          <w:noProof/>
          <w:sz w:val="22"/>
          <w:szCs w:val="22"/>
          <w:lang w:val="en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3F1B2CE" wp14:editId="7AD55642">
                <wp:simplePos x="0" y="0"/>
                <wp:positionH relativeFrom="column">
                  <wp:posOffset>1228725</wp:posOffset>
                </wp:positionH>
                <wp:positionV relativeFrom="paragraph">
                  <wp:posOffset>101918</wp:posOffset>
                </wp:positionV>
                <wp:extent cx="528638" cy="233362"/>
                <wp:effectExtent l="0" t="0" r="81280" b="52705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8638" cy="23336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4FE80C4" id="Straight Arrow Connector 9" o:spid="_x0000_s1026" type="#_x0000_t32" style="position:absolute;margin-left:96.75pt;margin-top:8.05pt;width:41.65pt;height:18.3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" strokecolor="#5b9bd5 [3204]" strokeweight=".5pt">
                <v:stroke endarrow="block" joinstyle="miter"/>
              </v:shape>
            </w:pict>
          </mc:Fallback>
        </mc:AlternateContent>
      </w:r>
    </w:p>
    <w:p w14:paraId="63C449F8" w14:textId="0103EEA5" w:rsidR="00BA2C1E" w:rsidRDefault="00487F0B" w:rsidP="000528CF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sz w:val="22"/>
          <w:szCs w:val="22"/>
          <w:lang w:val="en-IN"/>
        </w:rPr>
      </w:pPr>
      <w:r w:rsidRPr="00BA2C1E">
        <w:rPr>
          <w:rFonts w:ascii="Times New Roman" w:hAnsi="Times New Roman" w:cs="Times New Roman"/>
          <w:b/>
          <w:noProof/>
          <w:sz w:val="22"/>
          <w:szCs w:val="22"/>
          <w:lang w:val="en-IN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31B8108B" wp14:editId="72251662">
                <wp:simplePos x="0" y="0"/>
                <wp:positionH relativeFrom="page">
                  <wp:posOffset>2609850</wp:posOffset>
                </wp:positionH>
                <wp:positionV relativeFrom="paragraph">
                  <wp:posOffset>227330</wp:posOffset>
                </wp:positionV>
                <wp:extent cx="4648200" cy="1404620"/>
                <wp:effectExtent l="0" t="0" r="19050" b="18415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482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570ED4" w14:textId="1037435C" w:rsidR="00487F0B" w:rsidRDefault="00487F0B" w:rsidP="00487F0B">
                            <w:pPr>
                              <w:jc w:val="center"/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Forecast, Trends and Analysis Medicaid Drugs</w:t>
                            </w:r>
                          </w:p>
                          <w:p w14:paraId="358FE29A" w14:textId="258AD16B" w:rsidR="00487F0B" w:rsidRPr="00487F0B" w:rsidRDefault="00487F0B" w:rsidP="00487F0B">
                            <w:pPr>
                              <w:jc w:val="center"/>
                              <w:rPr>
                                <w:b/>
                                <w:i/>
                                <w:sz w:val="14"/>
                              </w:rPr>
                            </w:pPr>
                            <w:r w:rsidRPr="00487F0B">
                              <w:rPr>
                                <w:b/>
                                <w:i/>
                                <w:sz w:val="14"/>
                                <w:lang w:val="en-IN"/>
                              </w:rPr>
                              <w:t xml:space="preserve">Reference: </w:t>
                            </w:r>
                            <w:hyperlink r:id="rId7" w:history="1">
                              <w:r w:rsidRPr="00487F0B">
                                <w:rPr>
                                  <w:rStyle w:val="Hyperlink"/>
                                  <w:b/>
                                  <w:i/>
                                  <w:sz w:val="14"/>
                                </w:rPr>
                                <w:t>https://bit.ly/2Jx54qF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1B8108B" id="_x0000_s1028" type="#_x0000_t202" style="position:absolute;margin-left:205.5pt;margin-top:17.9pt;width:366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">
                <v:textbox style="mso-fit-shape-to-text:t">
                  <w:txbxContent>
                    <w:p w14:paraId="35570ED4" w14:textId="1037435C" w:rsidR="00487F0B" w:rsidRDefault="00487F0B" w:rsidP="00487F0B">
                      <w:pPr>
                        <w:jc w:val="center"/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>Forecast, Trends and Analysis Medicaid Drugs</w:t>
                      </w:r>
                    </w:p>
                    <w:p w14:paraId="358FE29A" w14:textId="258AD16B" w:rsidR="00487F0B" w:rsidRPr="00487F0B" w:rsidRDefault="00487F0B" w:rsidP="00487F0B">
                      <w:pPr>
                        <w:jc w:val="center"/>
                        <w:rPr>
                          <w:b/>
                          <w:i/>
                          <w:sz w:val="14"/>
                        </w:rPr>
                      </w:pPr>
                      <w:r w:rsidRPr="00487F0B">
                        <w:rPr>
                          <w:b/>
                          <w:i/>
                          <w:sz w:val="14"/>
                          <w:lang w:val="en-IN"/>
                        </w:rPr>
                        <w:t xml:space="preserve">Reference: </w:t>
                      </w:r>
                      <w:hyperlink r:id="rId8" w:history="1">
                        <w:r w:rsidRPr="00487F0B">
                          <w:rPr>
                            <w:rStyle w:val="Hyperlink"/>
                            <w:b/>
                            <w:i/>
                            <w:sz w:val="14"/>
                          </w:rPr>
                          <w:t>https://bit.ly/2Jx54qF</w:t>
                        </w:r>
                      </w:hyperlink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p w14:paraId="210EF0A2" w14:textId="481B22A5" w:rsidR="00BA2C1E" w:rsidRDefault="00487F0B" w:rsidP="000528CF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sz w:val="22"/>
          <w:szCs w:val="22"/>
          <w:lang w:val="en-IN"/>
        </w:rPr>
      </w:pPr>
      <w:r>
        <w:rPr>
          <w:noProof/>
        </w:rPr>
        <w:drawing>
          <wp:anchor distT="0" distB="0" distL="114300" distR="114300" simplePos="0" relativeHeight="251666432" behindDoc="1" locked="0" layoutInCell="1" allowOverlap="1" wp14:anchorId="39B725E4" wp14:editId="33ECC176">
            <wp:simplePos x="0" y="0"/>
            <wp:positionH relativeFrom="column">
              <wp:posOffset>1604645</wp:posOffset>
            </wp:positionH>
            <wp:positionV relativeFrom="paragraph">
              <wp:posOffset>489902</wp:posOffset>
            </wp:positionV>
            <wp:extent cx="2351405" cy="1647825"/>
            <wp:effectExtent l="0" t="0" r="0" b="9525"/>
            <wp:wrapTight wrapText="bothSides">
              <wp:wrapPolygon edited="0">
                <wp:start x="0" y="0"/>
                <wp:lineTo x="0" y="21475"/>
                <wp:lineTo x="21349" y="21475"/>
                <wp:lineTo x="21349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1405" cy="1647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2C1E">
        <w:rPr>
          <w:noProof/>
        </w:rPr>
        <w:drawing>
          <wp:anchor distT="0" distB="0" distL="114300" distR="114300" simplePos="0" relativeHeight="251658240" behindDoc="1" locked="0" layoutInCell="1" allowOverlap="1" wp14:anchorId="6BBCD8C4" wp14:editId="6FFD4B75">
            <wp:simplePos x="0" y="0"/>
            <wp:positionH relativeFrom="page">
              <wp:posOffset>585152</wp:posOffset>
            </wp:positionH>
            <wp:positionV relativeFrom="paragraph">
              <wp:posOffset>146685</wp:posOffset>
            </wp:positionV>
            <wp:extent cx="1585595" cy="1270635"/>
            <wp:effectExtent l="0" t="0" r="0" b="5715"/>
            <wp:wrapTight wrapText="bothSides">
              <wp:wrapPolygon edited="0">
                <wp:start x="0" y="0"/>
                <wp:lineTo x="0" y="21373"/>
                <wp:lineTo x="21280" y="21373"/>
                <wp:lineTo x="21280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713" t="5861" r="10733" b="13978"/>
                    <a:stretch/>
                  </pic:blipFill>
                  <pic:spPr bwMode="auto">
                    <a:xfrm>
                      <a:off x="0" y="0"/>
                      <a:ext cx="1585595" cy="1270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37A0891" w14:textId="105222A0" w:rsidR="00BA2C1E" w:rsidRDefault="00487F0B" w:rsidP="000528CF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sz w:val="22"/>
          <w:szCs w:val="22"/>
          <w:lang w:val="en-IN"/>
        </w:rPr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0098F44F" wp14:editId="27028D8A">
            <wp:simplePos x="0" y="0"/>
            <wp:positionH relativeFrom="column">
              <wp:posOffset>4419283</wp:posOffset>
            </wp:positionH>
            <wp:positionV relativeFrom="paragraph">
              <wp:posOffset>164783</wp:posOffset>
            </wp:positionV>
            <wp:extent cx="1492885" cy="1861820"/>
            <wp:effectExtent l="0" t="0" r="0" b="5080"/>
            <wp:wrapTight wrapText="bothSides">
              <wp:wrapPolygon edited="0">
                <wp:start x="0" y="0"/>
                <wp:lineTo x="0" y="21438"/>
                <wp:lineTo x="21223" y="21438"/>
                <wp:lineTo x="21223" y="0"/>
                <wp:lineTo x="0" y="0"/>
              </wp:wrapPolygon>
            </wp:wrapTight>
            <wp:docPr id="7" name="Picture 7" descr="https://img.datawrapper.de/cwRf4/ful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img.datawrapper.de/cwRf4/full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2885" cy="1861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F723F5" w14:textId="4B5ED65A" w:rsidR="00BA2C1E" w:rsidRDefault="00BA2C1E" w:rsidP="000528CF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sz w:val="22"/>
          <w:szCs w:val="22"/>
          <w:lang w:val="en-IN"/>
        </w:rPr>
      </w:pPr>
    </w:p>
    <w:p w14:paraId="34D6C872" w14:textId="3A16A205" w:rsidR="00BA2C1E" w:rsidRDefault="00BA2C1E" w:rsidP="000528CF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sz w:val="22"/>
          <w:szCs w:val="22"/>
          <w:lang w:val="en-IN"/>
        </w:rPr>
      </w:pPr>
    </w:p>
    <w:p w14:paraId="2C0EF20C" w14:textId="1F63F5B8" w:rsidR="00BA2C1E" w:rsidRDefault="00BA2C1E" w:rsidP="000528CF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sz w:val="22"/>
          <w:szCs w:val="22"/>
          <w:lang w:val="en-IN"/>
        </w:rPr>
      </w:pPr>
    </w:p>
    <w:p w14:paraId="472F2BB4" w14:textId="69A0FE34" w:rsidR="00BA2C1E" w:rsidRDefault="00BA2C1E" w:rsidP="000528CF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sz w:val="22"/>
          <w:szCs w:val="22"/>
          <w:lang w:val="en-IN"/>
        </w:rPr>
      </w:pPr>
    </w:p>
    <w:p w14:paraId="2E7609CC" w14:textId="77F9ACF6" w:rsidR="00BA2C1E" w:rsidRDefault="00BA2C1E" w:rsidP="000528CF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sz w:val="22"/>
          <w:szCs w:val="22"/>
          <w:lang w:val="en-IN"/>
        </w:rPr>
      </w:pPr>
    </w:p>
    <w:p w14:paraId="3DE6DD18" w14:textId="77777777" w:rsidR="00BA2C1E" w:rsidRDefault="00BA2C1E" w:rsidP="000528CF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sz w:val="22"/>
          <w:szCs w:val="22"/>
          <w:lang w:val="en-IN"/>
        </w:rPr>
      </w:pPr>
    </w:p>
    <w:p w14:paraId="4E5A86C2" w14:textId="77777777" w:rsidR="00BA2C1E" w:rsidRDefault="00BA2C1E" w:rsidP="000528CF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sz w:val="22"/>
          <w:szCs w:val="22"/>
          <w:lang w:val="en-IN"/>
        </w:rPr>
      </w:pPr>
    </w:p>
    <w:p w14:paraId="082032CC" w14:textId="77777777" w:rsidR="00BA2C1E" w:rsidRDefault="00BA2C1E" w:rsidP="000528CF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sz w:val="22"/>
          <w:szCs w:val="22"/>
          <w:lang w:val="en-IN"/>
        </w:rPr>
      </w:pPr>
    </w:p>
    <w:p w14:paraId="5AFFCE02" w14:textId="77777777" w:rsidR="00BA2C1E" w:rsidRDefault="00BA2C1E" w:rsidP="000528CF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sz w:val="22"/>
          <w:szCs w:val="22"/>
          <w:lang w:val="en-IN"/>
        </w:rPr>
      </w:pPr>
    </w:p>
    <w:p w14:paraId="07EF9E11" w14:textId="5649744F" w:rsidR="000016D7" w:rsidRPr="000528CF" w:rsidRDefault="000016D7" w:rsidP="000528CF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sz w:val="22"/>
          <w:szCs w:val="22"/>
          <w:lang w:val="en-IN"/>
        </w:rPr>
      </w:pPr>
      <w:r w:rsidRPr="000528CF">
        <w:rPr>
          <w:rFonts w:ascii="Times New Roman" w:hAnsi="Times New Roman" w:cs="Times New Roman"/>
          <w:b/>
          <w:sz w:val="22"/>
          <w:szCs w:val="22"/>
          <w:lang w:val="en-IN"/>
        </w:rPr>
        <w:t>Description:</w:t>
      </w:r>
    </w:p>
    <w:p w14:paraId="0E8F9758" w14:textId="7823B075" w:rsidR="000016D7" w:rsidRPr="000528CF" w:rsidRDefault="000016D7" w:rsidP="000528CF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2"/>
          <w:szCs w:val="22"/>
          <w:lang w:val="en-IN"/>
        </w:rPr>
      </w:pPr>
      <w:r w:rsidRPr="000528CF">
        <w:rPr>
          <w:rFonts w:ascii="Times New Roman" w:hAnsi="Times New Roman" w:cs="Times New Roman"/>
          <w:sz w:val="22"/>
          <w:szCs w:val="22"/>
          <w:lang w:val="en-IN"/>
        </w:rPr>
        <w:t>To understand and predict prescription drug usage of medic</w:t>
      </w:r>
      <w:r w:rsidR="000528CF">
        <w:rPr>
          <w:rFonts w:ascii="Times New Roman" w:hAnsi="Times New Roman" w:cs="Times New Roman"/>
          <w:sz w:val="22"/>
          <w:szCs w:val="22"/>
          <w:lang w:val="en-IN"/>
        </w:rPr>
        <w:t>-</w:t>
      </w:r>
      <w:r w:rsidRPr="000528CF">
        <w:rPr>
          <w:rFonts w:ascii="Times New Roman" w:hAnsi="Times New Roman" w:cs="Times New Roman"/>
          <w:sz w:val="22"/>
          <w:szCs w:val="22"/>
          <w:lang w:val="en-IN"/>
        </w:rPr>
        <w:t>aid population, which will enable the local government and health plans to reduce spend.</w:t>
      </w:r>
    </w:p>
    <w:p w14:paraId="35ADC20B" w14:textId="77777777" w:rsidR="000016D7" w:rsidRPr="000528CF" w:rsidRDefault="000016D7" w:rsidP="000528CF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2"/>
          <w:szCs w:val="22"/>
          <w:lang w:val="en-IN"/>
        </w:rPr>
      </w:pPr>
    </w:p>
    <w:p w14:paraId="65F9E6E0" w14:textId="77777777" w:rsidR="000016D7" w:rsidRPr="000528CF" w:rsidRDefault="000016D7" w:rsidP="000528CF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sz w:val="22"/>
          <w:szCs w:val="22"/>
          <w:lang w:val="en-IN"/>
        </w:rPr>
      </w:pPr>
      <w:r w:rsidRPr="000528CF">
        <w:rPr>
          <w:rFonts w:ascii="Times New Roman" w:hAnsi="Times New Roman" w:cs="Times New Roman"/>
          <w:b/>
          <w:sz w:val="22"/>
          <w:szCs w:val="22"/>
          <w:lang w:val="en-IN"/>
        </w:rPr>
        <w:t>Requirements</w:t>
      </w:r>
    </w:p>
    <w:p w14:paraId="3F1B1922" w14:textId="77777777" w:rsidR="000016D7" w:rsidRPr="000528CF" w:rsidRDefault="000016D7" w:rsidP="000528CF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2"/>
          <w:szCs w:val="22"/>
          <w:lang w:val="en-IN"/>
        </w:rPr>
      </w:pPr>
      <w:r w:rsidRPr="000528CF">
        <w:rPr>
          <w:rFonts w:ascii="Times New Roman" w:hAnsi="Times New Roman" w:cs="Times New Roman"/>
          <w:sz w:val="22"/>
          <w:szCs w:val="22"/>
          <w:lang w:val="en-IN"/>
        </w:rPr>
        <w:t>* Combine datasets for analysis.</w:t>
      </w:r>
    </w:p>
    <w:p w14:paraId="0DA00D90" w14:textId="23F79E17" w:rsidR="000016D7" w:rsidRPr="000528CF" w:rsidRDefault="000016D7" w:rsidP="000528CF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2"/>
          <w:szCs w:val="22"/>
          <w:lang w:val="en-IN"/>
        </w:rPr>
      </w:pPr>
      <w:r w:rsidRPr="000528CF">
        <w:rPr>
          <w:rFonts w:ascii="Times New Roman" w:hAnsi="Times New Roman" w:cs="Times New Roman"/>
          <w:sz w:val="22"/>
          <w:szCs w:val="22"/>
          <w:lang w:val="en-IN"/>
        </w:rPr>
        <w:t xml:space="preserve">* </w:t>
      </w:r>
      <w:r w:rsidR="002E224D" w:rsidRPr="000528CF">
        <w:rPr>
          <w:rFonts w:ascii="Times New Roman" w:hAnsi="Times New Roman" w:cs="Times New Roman"/>
          <w:sz w:val="22"/>
          <w:szCs w:val="22"/>
          <w:lang w:val="en-IN"/>
        </w:rPr>
        <w:t>Analyse</w:t>
      </w:r>
      <w:r w:rsidRPr="000528CF">
        <w:rPr>
          <w:rFonts w:ascii="Times New Roman" w:hAnsi="Times New Roman" w:cs="Times New Roman"/>
          <w:sz w:val="22"/>
          <w:szCs w:val="22"/>
          <w:lang w:val="en-IN"/>
        </w:rPr>
        <w:t xml:space="preserve"> and visualize interesting patterns in the data.</w:t>
      </w:r>
    </w:p>
    <w:p w14:paraId="5035097B" w14:textId="77777777" w:rsidR="000016D7" w:rsidRPr="000528CF" w:rsidRDefault="000016D7" w:rsidP="000528CF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2"/>
          <w:szCs w:val="22"/>
          <w:lang w:val="en-IN"/>
        </w:rPr>
      </w:pPr>
    </w:p>
    <w:p w14:paraId="1DB9880E" w14:textId="77777777" w:rsidR="000016D7" w:rsidRPr="000528CF" w:rsidRDefault="000016D7" w:rsidP="000528CF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sz w:val="22"/>
          <w:szCs w:val="22"/>
          <w:lang w:val="en-IN"/>
        </w:rPr>
      </w:pPr>
      <w:r w:rsidRPr="000528CF">
        <w:rPr>
          <w:rFonts w:ascii="Times New Roman" w:hAnsi="Times New Roman" w:cs="Times New Roman"/>
          <w:b/>
          <w:sz w:val="22"/>
          <w:szCs w:val="22"/>
          <w:lang w:val="en-IN"/>
        </w:rPr>
        <w:t xml:space="preserve">Examples: </w:t>
      </w:r>
    </w:p>
    <w:p w14:paraId="15412E77" w14:textId="33A9C7DD" w:rsidR="000528CF" w:rsidRDefault="000016D7" w:rsidP="000528CF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2"/>
          <w:szCs w:val="22"/>
          <w:lang w:val="en-IN"/>
        </w:rPr>
      </w:pPr>
      <w:r w:rsidRPr="000528CF">
        <w:rPr>
          <w:rFonts w:ascii="Times New Roman" w:hAnsi="Times New Roman" w:cs="Times New Roman"/>
          <w:sz w:val="22"/>
          <w:szCs w:val="22"/>
          <w:lang w:val="en-IN"/>
        </w:rPr>
        <w:t xml:space="preserve">Costliest disease per </w:t>
      </w:r>
      <w:r w:rsidR="002E224D" w:rsidRPr="000528CF">
        <w:rPr>
          <w:rFonts w:ascii="Times New Roman" w:hAnsi="Times New Roman" w:cs="Times New Roman"/>
          <w:sz w:val="22"/>
          <w:szCs w:val="22"/>
          <w:lang w:val="en-IN"/>
        </w:rPr>
        <w:t>zip code</w:t>
      </w:r>
      <w:r w:rsidRPr="000528CF">
        <w:rPr>
          <w:rFonts w:ascii="Times New Roman" w:hAnsi="Times New Roman" w:cs="Times New Roman"/>
          <w:sz w:val="22"/>
          <w:szCs w:val="22"/>
          <w:lang w:val="en-IN"/>
        </w:rPr>
        <w:t>, based on prescription claim cost.</w:t>
      </w:r>
    </w:p>
    <w:p w14:paraId="5E0CD06A" w14:textId="20D71D4E" w:rsidR="000016D7" w:rsidRPr="000528CF" w:rsidRDefault="000528CF" w:rsidP="000528CF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2"/>
          <w:szCs w:val="22"/>
          <w:lang w:val="en-IN"/>
        </w:rPr>
      </w:pPr>
      <w:r>
        <w:rPr>
          <w:rFonts w:ascii="Times New Roman" w:hAnsi="Times New Roman" w:cs="Times New Roman"/>
          <w:sz w:val="22"/>
          <w:szCs w:val="22"/>
          <w:lang w:val="en-IN"/>
        </w:rPr>
        <w:lastRenderedPageBreak/>
        <w:t>F</w:t>
      </w:r>
      <w:r w:rsidR="000016D7" w:rsidRPr="000528CF">
        <w:rPr>
          <w:rFonts w:ascii="Times New Roman" w:hAnsi="Times New Roman" w:cs="Times New Roman"/>
          <w:sz w:val="22"/>
          <w:szCs w:val="22"/>
          <w:lang w:val="en-IN"/>
        </w:rPr>
        <w:t>uture prediction of prescription usage by state/zip.</w:t>
      </w:r>
    </w:p>
    <w:p w14:paraId="2CA4593C" w14:textId="77777777" w:rsidR="000016D7" w:rsidRPr="000528CF" w:rsidRDefault="000016D7" w:rsidP="000528CF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2"/>
          <w:szCs w:val="22"/>
          <w:lang w:val="en-IN"/>
        </w:rPr>
      </w:pPr>
      <w:r w:rsidRPr="000528CF">
        <w:rPr>
          <w:rFonts w:ascii="Times New Roman" w:hAnsi="Times New Roman" w:cs="Times New Roman"/>
          <w:sz w:val="22"/>
          <w:szCs w:val="22"/>
          <w:lang w:val="en-IN"/>
        </w:rPr>
        <w:t>Extra points if you can use add demographic information.</w:t>
      </w:r>
    </w:p>
    <w:p w14:paraId="38002DC3" w14:textId="77777777" w:rsidR="000016D7" w:rsidRPr="000528CF" w:rsidRDefault="000016D7" w:rsidP="000528CF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2"/>
          <w:szCs w:val="22"/>
          <w:lang w:val="en-IN"/>
        </w:rPr>
      </w:pPr>
    </w:p>
    <w:p w14:paraId="79E858F2" w14:textId="02258032" w:rsidR="000016D7" w:rsidRDefault="000016D7" w:rsidP="000528CF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sz w:val="22"/>
          <w:szCs w:val="22"/>
          <w:lang w:val="en-IN"/>
        </w:rPr>
      </w:pPr>
      <w:r w:rsidRPr="000528CF">
        <w:rPr>
          <w:rFonts w:ascii="Times New Roman" w:hAnsi="Times New Roman" w:cs="Times New Roman"/>
          <w:b/>
          <w:sz w:val="22"/>
          <w:szCs w:val="22"/>
          <w:lang w:val="en-IN"/>
        </w:rPr>
        <w:t xml:space="preserve">Datasets : </w:t>
      </w:r>
    </w:p>
    <w:p w14:paraId="73B3A7D2" w14:textId="77777777" w:rsidR="000528CF" w:rsidRPr="000528CF" w:rsidRDefault="000528CF" w:rsidP="000528CF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b/>
          <w:sz w:val="22"/>
          <w:szCs w:val="22"/>
          <w:lang w:val="en-IN"/>
        </w:rPr>
      </w:pPr>
    </w:p>
    <w:p w14:paraId="61A92436" w14:textId="276501F8" w:rsidR="000016D7" w:rsidRPr="000528CF" w:rsidRDefault="000016D7" w:rsidP="000528C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2"/>
          <w:szCs w:val="22"/>
          <w:lang w:val="en-IN"/>
        </w:rPr>
      </w:pPr>
      <w:r w:rsidRPr="000528CF">
        <w:rPr>
          <w:rFonts w:ascii="Times New Roman" w:hAnsi="Times New Roman" w:cs="Times New Roman"/>
          <w:sz w:val="22"/>
          <w:szCs w:val="22"/>
          <w:lang w:val="en-IN"/>
        </w:rPr>
        <w:t>Medicaid claims. (https://www.medicaid.gov/medicaid/prescription-drugs/state-drug-utilization-data/index.html)</w:t>
      </w:r>
    </w:p>
    <w:p w14:paraId="30DF25D4" w14:textId="6C0C6224" w:rsidR="000016D7" w:rsidRPr="000528CF" w:rsidRDefault="002E224D" w:rsidP="000528C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2"/>
          <w:szCs w:val="22"/>
          <w:lang w:val="en-IN"/>
        </w:rPr>
      </w:pPr>
      <w:r w:rsidRPr="000528CF">
        <w:rPr>
          <w:rFonts w:ascii="Times New Roman" w:hAnsi="Times New Roman" w:cs="Times New Roman"/>
          <w:sz w:val="22"/>
          <w:szCs w:val="22"/>
          <w:lang w:val="en-IN"/>
        </w:rPr>
        <w:t>Zip code</w:t>
      </w:r>
      <w:r w:rsidR="000016D7" w:rsidRPr="000528CF">
        <w:rPr>
          <w:rFonts w:ascii="Times New Roman" w:hAnsi="Times New Roman" w:cs="Times New Roman"/>
          <w:sz w:val="22"/>
          <w:szCs w:val="22"/>
          <w:lang w:val="en-IN"/>
        </w:rPr>
        <w:t xml:space="preserve"> information (https://www.census.gov/geo/maps-data/data/zcta_rel_download.html)</w:t>
      </w:r>
    </w:p>
    <w:p w14:paraId="7BBAF34E" w14:textId="6A2C934F" w:rsidR="000016D7" w:rsidRPr="000528CF" w:rsidRDefault="000016D7" w:rsidP="000528C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2"/>
          <w:szCs w:val="22"/>
          <w:lang w:val="en-IN"/>
        </w:rPr>
      </w:pPr>
      <w:r w:rsidRPr="000528CF">
        <w:rPr>
          <w:rFonts w:ascii="Times New Roman" w:hAnsi="Times New Roman" w:cs="Times New Roman"/>
          <w:sz w:val="22"/>
          <w:szCs w:val="22"/>
          <w:lang w:val="en-IN"/>
        </w:rPr>
        <w:t>Disease mapping with drug (https://www2a.cdc.gov/vaccines/iis/iisstandards/ndc_tableaccess.asp)</w:t>
      </w:r>
    </w:p>
    <w:p w14:paraId="4E14E781" w14:textId="104CB479" w:rsidR="000016D7" w:rsidRPr="000528CF" w:rsidRDefault="000016D7" w:rsidP="000528C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2"/>
          <w:szCs w:val="22"/>
          <w:lang w:val="en-IN"/>
        </w:rPr>
      </w:pPr>
      <w:r w:rsidRPr="000528CF">
        <w:rPr>
          <w:rFonts w:ascii="Times New Roman" w:hAnsi="Times New Roman" w:cs="Times New Roman"/>
          <w:sz w:val="22"/>
          <w:szCs w:val="22"/>
          <w:lang w:val="en-IN"/>
        </w:rPr>
        <w:t>Prescriber(Doctor) information: (http://download.cms.gov/nppes/NPI_Files.html)</w:t>
      </w:r>
    </w:p>
    <w:p w14:paraId="1302168F" w14:textId="77777777" w:rsidR="000016D7" w:rsidRPr="000528CF" w:rsidRDefault="000016D7" w:rsidP="000528CF">
      <w:pPr>
        <w:autoSpaceDE w:val="0"/>
        <w:autoSpaceDN w:val="0"/>
        <w:adjustRightInd w:val="0"/>
        <w:spacing w:line="276" w:lineRule="auto"/>
        <w:rPr>
          <w:rFonts w:ascii="Times New Roman" w:hAnsi="Times New Roman" w:cs="Times New Roman"/>
          <w:sz w:val="22"/>
          <w:szCs w:val="22"/>
          <w:lang w:val="en-IN"/>
        </w:rPr>
      </w:pPr>
    </w:p>
    <w:p w14:paraId="01D2B4C8" w14:textId="77777777" w:rsidR="00D1010D" w:rsidRPr="000528CF" w:rsidRDefault="00D1010D" w:rsidP="000528CF">
      <w:pPr>
        <w:spacing w:line="276" w:lineRule="auto"/>
        <w:rPr>
          <w:rFonts w:ascii="Times New Roman" w:hAnsi="Times New Roman" w:cs="Times New Roman"/>
        </w:rPr>
      </w:pPr>
    </w:p>
    <w:sectPr w:rsidR="00D1010D" w:rsidRPr="000528CF" w:rsidSect="00942585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AC46D05"/>
    <w:multiLevelType w:val="hybridMultilevel"/>
    <w:tmpl w:val="2CB8D7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xtLA0t7CwMDEyNzNS0lEKTi0uzszPAykwrgUAaCCaTCwAAAA="/>
  </w:docVars>
  <w:rsids>
    <w:rsidRoot w:val="00D1010D"/>
    <w:rsid w:val="000016D7"/>
    <w:rsid w:val="000528CF"/>
    <w:rsid w:val="002E224D"/>
    <w:rsid w:val="00487F0B"/>
    <w:rsid w:val="00492737"/>
    <w:rsid w:val="00BA2C1E"/>
    <w:rsid w:val="00D1010D"/>
    <w:rsid w:val="00EE6E42"/>
    <w:rsid w:val="00EF2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877C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28C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87F0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487F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.ly/2Jx54qF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bit.ly/2Jx54qF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5.png"/><Relationship Id="rId5" Type="http://schemas.openxmlformats.org/officeDocument/2006/relationships/image" Target="media/image1.pn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46</Words>
  <Characters>83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Nagulapati, Rohithkumar (UMKC-Student)</cp:lastModifiedBy>
  <cp:revision>5</cp:revision>
  <dcterms:created xsi:type="dcterms:W3CDTF">2018-02-09T21:34:00Z</dcterms:created>
  <dcterms:modified xsi:type="dcterms:W3CDTF">2018-11-01T19:37:00Z</dcterms:modified>
</cp:coreProperties>
</file>